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9D17AA3" w:rsidR="0051645F" w:rsidRPr="00987274" w:rsidRDefault="00987274" w:rsidP="0051645F">
      <w:pPr>
        <w:jc w:val="center"/>
        <w:rPr>
          <w:b/>
          <w:bCs/>
          <w:sz w:val="32"/>
          <w:szCs w:val="32"/>
        </w:rPr>
      </w:pPr>
      <w:r w:rsidRPr="00987274">
        <w:rPr>
          <w:b/>
          <w:bCs/>
          <w:sz w:val="32"/>
          <w:szCs w:val="32"/>
        </w:rPr>
        <w:t>(</w:t>
      </w:r>
      <w:r w:rsidR="007B18AC">
        <w:rPr>
          <w:b/>
          <w:bCs/>
          <w:sz w:val="32"/>
          <w:szCs w:val="32"/>
        </w:rPr>
        <w:t>Nor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038FC15" w:rsidR="00723DEF" w:rsidRDefault="007B18AC" w:rsidP="0051645F">
            <w:r>
              <w:t>North Caroli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78945" w14:textId="77777777" w:rsidR="002D46C1" w:rsidRDefault="002D46C1" w:rsidP="00CB37D9">
      <w:pPr>
        <w:spacing w:after="0" w:line="240" w:lineRule="auto"/>
      </w:pPr>
      <w:r>
        <w:separator/>
      </w:r>
    </w:p>
  </w:endnote>
  <w:endnote w:type="continuationSeparator" w:id="0">
    <w:p w14:paraId="4FD5E383" w14:textId="77777777" w:rsidR="002D46C1" w:rsidRDefault="002D46C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F0318" w14:textId="77777777" w:rsidR="00060F32" w:rsidRDefault="00060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3CC18AA7"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83FBA" w14:textId="77777777" w:rsidR="00060F32" w:rsidRDefault="00060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E44E8" w14:textId="77777777" w:rsidR="002D46C1" w:rsidRDefault="002D46C1" w:rsidP="00CB37D9">
      <w:pPr>
        <w:spacing w:after="0" w:line="240" w:lineRule="auto"/>
      </w:pPr>
      <w:r>
        <w:separator/>
      </w:r>
    </w:p>
  </w:footnote>
  <w:footnote w:type="continuationSeparator" w:id="0">
    <w:p w14:paraId="5CC7ECE7" w14:textId="77777777" w:rsidR="002D46C1" w:rsidRDefault="002D46C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B8D41" w14:textId="77777777" w:rsidR="00060F32" w:rsidRDefault="00060F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2369DC"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13129" w14:textId="77777777" w:rsidR="00060F32" w:rsidRDefault="00060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0337061">
    <w:abstractNumId w:val="1"/>
  </w:num>
  <w:num w:numId="2" w16cid:durableId="637498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0F32"/>
    <w:rsid w:val="0007735D"/>
    <w:rsid w:val="000926AA"/>
    <w:rsid w:val="000D10EF"/>
    <w:rsid w:val="001511CC"/>
    <w:rsid w:val="00181BFB"/>
    <w:rsid w:val="001A17A5"/>
    <w:rsid w:val="001A4D1C"/>
    <w:rsid w:val="00210824"/>
    <w:rsid w:val="00213AF9"/>
    <w:rsid w:val="00283ABC"/>
    <w:rsid w:val="002D0FCE"/>
    <w:rsid w:val="002D46C1"/>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B18AC"/>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8</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